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6DB918" w14:textId="77777777" w:rsidR="00E57D06" w:rsidRPr="002B5EA6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14:paraId="1462A384" w14:textId="77777777" w:rsidR="00E57D06" w:rsidRPr="002B5EA6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14:paraId="2727B19B" w14:textId="77777777" w:rsidR="00E57D06" w:rsidRPr="00DD13A4" w:rsidRDefault="00E57D06" w:rsidP="00DD13A4">
      <w:pPr>
        <w:pStyle w:val="Nadpis2"/>
      </w:pPr>
      <w:r w:rsidRPr="00DD13A4">
        <w:t xml:space="preserve">čestné vyhlásenie uchádzača  </w:t>
      </w:r>
    </w:p>
    <w:p w14:paraId="38D5590E" w14:textId="77777777" w:rsidR="00E57D06" w:rsidRPr="002B5EA6" w:rsidRDefault="00E57D06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F166F9C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AC4857F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30421A1A" w14:textId="2E5476B2" w:rsidR="00E314A5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>
        <w:rPr>
          <w:rFonts w:ascii="Arial Narrow" w:hAnsi="Arial Narrow" w:cs="Times New Roman"/>
          <w:b/>
          <w:i/>
          <w:sz w:val="22"/>
          <w:szCs w:val="22"/>
        </w:rPr>
        <w:t>„</w:t>
      </w:r>
      <w:r w:rsidR="00390B7B">
        <w:rPr>
          <w:rFonts w:ascii="Arial Narrow" w:hAnsi="Arial Narrow" w:cs="Times New Roman"/>
          <w:b/>
          <w:sz w:val="22"/>
          <w:szCs w:val="22"/>
        </w:rPr>
        <w:t>Klimatizačné zariadenia 5kW</w:t>
      </w:r>
      <w:r>
        <w:rPr>
          <w:rFonts w:ascii="Arial Narrow" w:hAnsi="Arial Narrow"/>
          <w:b/>
          <w:bCs/>
          <w:i/>
          <w:iCs/>
          <w:sz w:val="22"/>
          <w:szCs w:val="22"/>
        </w:rPr>
        <w:t>“</w:t>
      </w:r>
      <w:r>
        <w:rPr>
          <w:rFonts w:ascii="Arial Narrow" w:hAnsi="Arial Narrow" w:cs="Times New Roman"/>
          <w:sz w:val="22"/>
          <w:szCs w:val="22"/>
        </w:rPr>
        <w:t xml:space="preserve">  </w:t>
      </w:r>
      <w:r w:rsidRPr="00AF4D20">
        <w:rPr>
          <w:rFonts w:ascii="Arial Narrow" w:hAnsi="Arial Narrow"/>
          <w:sz w:val="22"/>
          <w:shd w:val="clear" w:color="auto" w:fill="FFFFFF" w:themeFill="background1"/>
        </w:rPr>
        <w:t>zadávan</w:t>
      </w:r>
      <w:r>
        <w:rPr>
          <w:rFonts w:ascii="Arial Narrow" w:hAnsi="Arial Narrow"/>
          <w:sz w:val="22"/>
          <w:shd w:val="clear" w:color="auto" w:fill="FFFFFF" w:themeFill="background1"/>
        </w:rPr>
        <w:t>ou</w:t>
      </w:r>
      <w:r w:rsidRPr="00AF4D20">
        <w:rPr>
          <w:rFonts w:ascii="Arial Narrow" w:hAnsi="Arial Narrow"/>
          <w:sz w:val="22"/>
          <w:shd w:val="clear" w:color="auto" w:fill="FFFFFF" w:themeFill="background1"/>
        </w:rPr>
        <w:t xml:space="preserve"> s použitím dynamického nákupného systému s názvom </w:t>
      </w:r>
      <w:r w:rsidRPr="000601EB">
        <w:rPr>
          <w:rFonts w:ascii="Arial Narrow" w:hAnsi="Arial Narrow"/>
          <w:sz w:val="22"/>
          <w:shd w:val="clear" w:color="auto" w:fill="FFFFFF" w:themeFill="background1"/>
        </w:rPr>
        <w:t>„</w:t>
      </w:r>
      <w:hyperlink r:id="rId7" w:tooltip="Elektrospotrebiče a biela technika_DNS" w:history="1">
        <w:r w:rsidR="000601EB" w:rsidRPr="000601EB">
          <w:rPr>
            <w:rFonts w:ascii="Arial Narrow" w:hAnsi="Arial Narrow"/>
            <w:sz w:val="22"/>
            <w:shd w:val="clear" w:color="auto" w:fill="FFFFFF" w:themeFill="background1"/>
          </w:rPr>
          <w:t xml:space="preserve">Elektrospotrebiče a biela </w:t>
        </w:r>
        <w:proofErr w:type="spellStart"/>
        <w:r w:rsidR="000601EB" w:rsidRPr="000601EB">
          <w:rPr>
            <w:rFonts w:ascii="Arial Narrow" w:hAnsi="Arial Narrow"/>
            <w:sz w:val="22"/>
            <w:shd w:val="clear" w:color="auto" w:fill="FFFFFF" w:themeFill="background1"/>
          </w:rPr>
          <w:t>technika_DNS</w:t>
        </w:r>
        <w:proofErr w:type="spellEnd"/>
        <w:r w:rsidR="000601EB">
          <w:rPr>
            <w:rStyle w:val="Hypertextovprepojenie"/>
            <w:rFonts w:ascii="Helvetica" w:hAnsi="Helvetica" w:cs="Helvetica"/>
            <w:color w:val="0266B3"/>
            <w:sz w:val="32"/>
            <w:szCs w:val="32"/>
            <w:shd w:val="clear" w:color="auto" w:fill="FFFFFF"/>
          </w:rPr>
          <w:t> </w:t>
        </w:r>
      </w:hyperlink>
      <w:r w:rsidR="000601EB">
        <w:rPr>
          <w:rFonts w:ascii="Arial Narrow" w:hAnsi="Arial Narrow"/>
          <w:sz w:val="22"/>
        </w:rPr>
        <w:t xml:space="preserve">“, referenčné číslo </w:t>
      </w:r>
      <w:r w:rsidR="000601EB" w:rsidRPr="000601EB">
        <w:rPr>
          <w:rFonts w:ascii="Arial Narrow" w:hAnsi="Arial Narrow"/>
          <w:sz w:val="22"/>
        </w:rPr>
        <w:t>V2019118</w:t>
      </w:r>
      <w:r w:rsidR="000601EB" w:rsidRPr="00AB48BD">
        <w:rPr>
          <w:rFonts w:ascii="Arial Narrow" w:hAnsi="Arial Narrow" w:cs="Times New Roman"/>
          <w:sz w:val="22"/>
          <w:szCs w:val="22"/>
        </w:rPr>
        <w:t xml:space="preserve"> </w:t>
      </w:r>
      <w:r w:rsidRPr="00AB48BD">
        <w:rPr>
          <w:rFonts w:ascii="Arial Narrow" w:hAnsi="Arial Narrow" w:cs="Times New Roman"/>
          <w:sz w:val="22"/>
          <w:szCs w:val="22"/>
        </w:rPr>
        <w:t xml:space="preserve">uchádzač </w:t>
      </w:r>
      <w:r w:rsidRPr="00AB48BD">
        <w:rPr>
          <w:rFonts w:ascii="Arial Narrow" w:hAnsi="Arial Narrow" w:cs="Times New Roman"/>
          <w:i/>
          <w:iCs/>
          <w:sz w:val="22"/>
          <w:szCs w:val="22"/>
        </w:rPr>
        <w:t>(obchodné meno a sídlo/miesto podnikania uchádzača alebo obchodné mená a sídla/miesta podnikania všetkých členov skupiny dodávateľov)</w:t>
      </w:r>
      <w:r w:rsidRPr="00AB48BD">
        <w:rPr>
          <w:rFonts w:ascii="Arial Narrow" w:hAnsi="Arial Narrow" w:cs="Times New Roman"/>
          <w:sz w:val="22"/>
          <w:szCs w:val="22"/>
        </w:rPr>
        <w:t xml:space="preserve"> ........................ vyhlasuje, že</w:t>
      </w:r>
    </w:p>
    <w:p w14:paraId="3A4D1253" w14:textId="39C4D185" w:rsidR="00E54ABE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4EA6AD36" w14:textId="6B4FDEE9" w:rsidR="00E54ABE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722778DE" w14:textId="77777777" w:rsidR="00E54ABE" w:rsidRPr="00AB48BD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72F01D6D" w14:textId="77777777" w:rsidR="00E314A5" w:rsidRPr="00CA7BD9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0A5D178" w14:textId="5980CC16" w:rsidR="00E314A5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2"/>
          <w:szCs w:val="22"/>
        </w:rPr>
      </w:pPr>
      <w:r w:rsidRPr="00E54ABE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3D2250AB" w14:textId="1B5E24A2" w:rsid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</w:p>
    <w:p w14:paraId="05B00DBB" w14:textId="4E0B7F39" w:rsid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</w:p>
    <w:p w14:paraId="2A1C81B4" w14:textId="77777777" w:rsidR="00E54ABE" w:rsidRP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</w:p>
    <w:p w14:paraId="7461873D" w14:textId="77777777" w:rsidR="00E314A5" w:rsidRDefault="00E314A5" w:rsidP="00E314A5">
      <w:pPr>
        <w:pStyle w:val="Odsekzoznamu"/>
        <w:ind w:firstLine="0"/>
        <w:jc w:val="both"/>
        <w:rPr>
          <w:rFonts w:ascii="Arial Narrow" w:hAnsi="Arial Narrow" w:cs="Times New Roman"/>
          <w:sz w:val="22"/>
          <w:szCs w:val="22"/>
        </w:rPr>
      </w:pPr>
    </w:p>
    <w:p w14:paraId="48C1C9F9" w14:textId="77777777" w:rsidR="00E314A5" w:rsidRPr="00E54ABE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2"/>
          <w:szCs w:val="22"/>
        </w:rPr>
      </w:pPr>
      <w:r w:rsidRPr="00E54ABE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4D6E40E7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</w:p>
    <w:p w14:paraId="19BCC9E4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m</w:t>
      </w:r>
      <w:r w:rsidRPr="001F7C30">
        <w:rPr>
          <w:rFonts w:ascii="Arial Narrow" w:hAnsi="Arial Narrow" w:cs="Times New Roman"/>
          <w:sz w:val="22"/>
          <w:szCs w:val="22"/>
        </w:rPr>
        <w:t>eno a priezvisko, obchodné meno alebo názov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14:paraId="7A99FFD9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</w:p>
    <w:p w14:paraId="00F927BD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 w:rsidRPr="001F7C30">
        <w:rPr>
          <w:rFonts w:ascii="Arial Narrow" w:hAnsi="Arial Narrow" w:cs="Times New Roman"/>
          <w:sz w:val="22"/>
          <w:szCs w:val="22"/>
        </w:rPr>
        <w:t>adresa pobytu,</w:t>
      </w:r>
      <w:r>
        <w:rPr>
          <w:rFonts w:ascii="Arial Narrow" w:hAnsi="Arial Narrow" w:cs="Times New Roman"/>
          <w:sz w:val="22"/>
          <w:szCs w:val="22"/>
        </w:rPr>
        <w:t xml:space="preserve"> </w:t>
      </w:r>
      <w:r w:rsidRPr="001F7C30">
        <w:rPr>
          <w:rFonts w:ascii="Arial Narrow" w:hAnsi="Arial Narrow" w:cs="Times New Roman"/>
          <w:sz w:val="22"/>
          <w:szCs w:val="22"/>
        </w:rPr>
        <w:t>sídlo alebo miesto podnikania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14:paraId="71763388" w14:textId="77777777" w:rsidR="00E314A5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</w:p>
    <w:p w14:paraId="5EA3D93F" w14:textId="77777777" w:rsidR="00E314A5" w:rsidRPr="001F7C30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 w:rsidRPr="001F7C30">
        <w:rPr>
          <w:rFonts w:ascii="Arial Narrow" w:hAnsi="Arial Narrow" w:cs="Times New Roman"/>
          <w:sz w:val="22"/>
          <w:szCs w:val="22"/>
        </w:rPr>
        <w:t>identifikačné číslo, ak bolo pridelené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14:paraId="4ED24065" w14:textId="77777777" w:rsidR="00E314A5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72FD3BDA" w14:textId="77777777" w:rsidR="00E314A5" w:rsidRPr="00AB48BD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77EE203D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557C2B8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2D5B861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C0F292C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CAB3ED8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3096D7B6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25DE2288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5DF84D6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7AF7DFE1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254A849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4C8C193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34B70210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6BD6FB99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317F09FB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1AE9D26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2CFB922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5FE30C9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3A243EC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i/>
          <w:iCs/>
          <w:sz w:val="22"/>
          <w:szCs w:val="22"/>
        </w:rPr>
        <w:t>doplniť podľa potreby</w:t>
      </w:r>
    </w:p>
    <w:p w14:paraId="6036CA8A" w14:textId="036A953D" w:rsidR="00E57D06" w:rsidRPr="002B5EA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2"/>
          <w:szCs w:val="22"/>
        </w:rPr>
      </w:pPr>
    </w:p>
    <w:sectPr w:rsidR="00E57D06" w:rsidRPr="002B5EA6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B925E3" w14:textId="77777777" w:rsidR="00D41D9D" w:rsidRDefault="00D41D9D" w:rsidP="00317080">
      <w:r>
        <w:separator/>
      </w:r>
    </w:p>
  </w:endnote>
  <w:endnote w:type="continuationSeparator" w:id="0">
    <w:p w14:paraId="762062B2" w14:textId="77777777" w:rsidR="00D41D9D" w:rsidRDefault="00D41D9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161836" w14:textId="77777777" w:rsidR="00D41D9D" w:rsidRDefault="00D41D9D" w:rsidP="00317080">
      <w:r>
        <w:separator/>
      </w:r>
    </w:p>
  </w:footnote>
  <w:footnote w:type="continuationSeparator" w:id="0">
    <w:p w14:paraId="4AF5B1AB" w14:textId="77777777" w:rsidR="00D41D9D" w:rsidRDefault="00D41D9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1A69EB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35E5A06" w14:textId="2CD2D8E4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601EB"/>
    <w:rsid w:val="00115757"/>
    <w:rsid w:val="00212146"/>
    <w:rsid w:val="002374A3"/>
    <w:rsid w:val="002B5EA6"/>
    <w:rsid w:val="002E0311"/>
    <w:rsid w:val="00317080"/>
    <w:rsid w:val="00351E8A"/>
    <w:rsid w:val="003640F4"/>
    <w:rsid w:val="00390B7B"/>
    <w:rsid w:val="003A1C80"/>
    <w:rsid w:val="003B2750"/>
    <w:rsid w:val="0043436F"/>
    <w:rsid w:val="00596FCF"/>
    <w:rsid w:val="005C73B9"/>
    <w:rsid w:val="005D22AE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A32A8"/>
    <w:rsid w:val="00A21A7C"/>
    <w:rsid w:val="00A566DA"/>
    <w:rsid w:val="00A83926"/>
    <w:rsid w:val="00AB48BD"/>
    <w:rsid w:val="00BD7F42"/>
    <w:rsid w:val="00C82391"/>
    <w:rsid w:val="00C91F0F"/>
    <w:rsid w:val="00CC31D9"/>
    <w:rsid w:val="00D41D9D"/>
    <w:rsid w:val="00D82DD4"/>
    <w:rsid w:val="00DD13A4"/>
    <w:rsid w:val="00DE6C0E"/>
    <w:rsid w:val="00E314A5"/>
    <w:rsid w:val="00E33248"/>
    <w:rsid w:val="00E54ABE"/>
    <w:rsid w:val="00E57D06"/>
    <w:rsid w:val="00E856DD"/>
    <w:rsid w:val="00EE007A"/>
    <w:rsid w:val="00F17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6CBD5D"/>
  <w15:docId w15:val="{CBC6CE13-F3EB-4584-9C6F-5DB714E26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0601E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o.eks.sk/ElektronickaTabula/Sukromna/46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Alexander Starčevič</cp:lastModifiedBy>
  <cp:revision>5</cp:revision>
  <dcterms:created xsi:type="dcterms:W3CDTF">2021-07-23T08:55:00Z</dcterms:created>
  <dcterms:modified xsi:type="dcterms:W3CDTF">2022-03-07T12:30:00Z</dcterms:modified>
</cp:coreProperties>
</file>